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08F1" w:rsidRDefault="00887557" w:rsidP="00803C46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887557">
        <w:rPr>
          <w:rFonts w:ascii="Times New Roman" w:hAnsi="Times New Roman" w:cs="Times New Roman"/>
          <w:b/>
          <w:sz w:val="28"/>
          <w:szCs w:val="28"/>
        </w:rPr>
        <w:t>MD/CEO’S PROFILE</w:t>
      </w:r>
    </w:p>
    <w:p w:rsidR="009C09A0" w:rsidRDefault="00887557" w:rsidP="00803C4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r. </w:t>
      </w:r>
      <w:proofErr w:type="spellStart"/>
      <w:r>
        <w:rPr>
          <w:rFonts w:ascii="Times New Roman" w:hAnsi="Times New Roman" w:cs="Times New Roman"/>
          <w:sz w:val="28"/>
          <w:szCs w:val="28"/>
        </w:rPr>
        <w:t>Nwankwo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rancis N.</w:t>
      </w:r>
      <w:r w:rsidR="009C09A0">
        <w:rPr>
          <w:rFonts w:ascii="Times New Roman" w:hAnsi="Times New Roman" w:cs="Times New Roman"/>
          <w:sz w:val="28"/>
          <w:szCs w:val="28"/>
        </w:rPr>
        <w:t xml:space="preserve"> is </w:t>
      </w:r>
      <w:r>
        <w:rPr>
          <w:rFonts w:ascii="Times New Roman" w:hAnsi="Times New Roman" w:cs="Times New Roman"/>
          <w:sz w:val="28"/>
          <w:szCs w:val="28"/>
        </w:rPr>
        <w:t xml:space="preserve">the Managing Director and CEO of </w:t>
      </w:r>
      <w:proofErr w:type="spellStart"/>
      <w:r w:rsidR="009C09A0" w:rsidRPr="009C09A0">
        <w:rPr>
          <w:rFonts w:ascii="Times New Roman" w:hAnsi="Times New Roman" w:cs="Times New Roman"/>
          <w:sz w:val="28"/>
          <w:szCs w:val="28"/>
        </w:rPr>
        <w:t>Franovian</w:t>
      </w:r>
      <w:proofErr w:type="spellEnd"/>
      <w:r w:rsidR="009C09A0" w:rsidRPr="009C09A0">
        <w:rPr>
          <w:rFonts w:ascii="Times New Roman" w:hAnsi="Times New Roman" w:cs="Times New Roman"/>
          <w:sz w:val="28"/>
          <w:szCs w:val="28"/>
        </w:rPr>
        <w:t xml:space="preserve"> Properties Limited</w:t>
      </w:r>
      <w:r w:rsidR="009C09A0">
        <w:rPr>
          <w:rFonts w:ascii="Times New Roman" w:hAnsi="Times New Roman" w:cs="Times New Roman"/>
          <w:sz w:val="28"/>
          <w:szCs w:val="28"/>
        </w:rPr>
        <w:t>.</w:t>
      </w:r>
    </w:p>
    <w:p w:rsidR="009C09A0" w:rsidRDefault="009C09A0" w:rsidP="00803C4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e</w:t>
      </w:r>
      <w:r w:rsidR="00887557">
        <w:rPr>
          <w:rFonts w:ascii="Times New Roman" w:hAnsi="Times New Roman" w:cs="Times New Roman"/>
          <w:sz w:val="28"/>
          <w:szCs w:val="28"/>
        </w:rPr>
        <w:t xml:space="preserve"> graduated with a Higher National Diploma in Mechanical Engineering from the Institute of Management and Technology and a Post Graduate Diploma in Civil Engineering </w:t>
      </w:r>
      <w:r w:rsidR="002D424F">
        <w:rPr>
          <w:rFonts w:ascii="Times New Roman" w:hAnsi="Times New Roman" w:cs="Times New Roman"/>
          <w:sz w:val="28"/>
          <w:szCs w:val="28"/>
        </w:rPr>
        <w:t xml:space="preserve">from Enugu State University of Science and Technology. </w:t>
      </w:r>
    </w:p>
    <w:p w:rsidR="00887557" w:rsidRDefault="002D424F" w:rsidP="00803C4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e has over </w:t>
      </w:r>
      <w:r w:rsidR="00FA77D0">
        <w:rPr>
          <w:rFonts w:ascii="Times New Roman" w:hAnsi="Times New Roman" w:cs="Times New Roman"/>
          <w:sz w:val="28"/>
          <w:szCs w:val="28"/>
        </w:rPr>
        <w:t>ten (</w:t>
      </w:r>
      <w:r>
        <w:rPr>
          <w:rFonts w:ascii="Times New Roman" w:hAnsi="Times New Roman" w:cs="Times New Roman"/>
          <w:sz w:val="28"/>
          <w:szCs w:val="28"/>
        </w:rPr>
        <w:t>10</w:t>
      </w:r>
      <w:r w:rsidR="00FA77D0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years of experience in Construction Services and Real Estate.               </w:t>
      </w:r>
    </w:p>
    <w:p w:rsidR="00692223" w:rsidRDefault="00EE118E" w:rsidP="00803C46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10 </w:t>
      </w:r>
      <w:r w:rsidR="00DC2FF0">
        <w:rPr>
          <w:rFonts w:ascii="Times New Roman" w:hAnsi="Times New Roman" w:cs="Times New Roman"/>
          <w:b/>
          <w:sz w:val="28"/>
          <w:szCs w:val="28"/>
        </w:rPr>
        <w:t>Questions Every</w:t>
      </w:r>
      <w:r w:rsidR="00692223">
        <w:rPr>
          <w:rFonts w:ascii="Times New Roman" w:hAnsi="Times New Roman" w:cs="Times New Roman"/>
          <w:b/>
          <w:sz w:val="28"/>
          <w:szCs w:val="28"/>
        </w:rPr>
        <w:t xml:space="preserve"> Investor Should </w:t>
      </w:r>
      <w:r w:rsidR="00DC2FF0">
        <w:rPr>
          <w:rFonts w:ascii="Times New Roman" w:hAnsi="Times New Roman" w:cs="Times New Roman"/>
          <w:b/>
          <w:sz w:val="28"/>
          <w:szCs w:val="28"/>
        </w:rPr>
        <w:t>Ask</w:t>
      </w:r>
    </w:p>
    <w:p w:rsidR="00692223" w:rsidRDefault="007A139C" w:rsidP="00803C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ype of Investment? Is it a short term or a long term investment?</w:t>
      </w:r>
    </w:p>
    <w:p w:rsidR="007A139C" w:rsidRDefault="007A139C" w:rsidP="00803C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urpose of the Investment? Residential or Commercial?</w:t>
      </w:r>
    </w:p>
    <w:p w:rsidR="007A139C" w:rsidRDefault="007A139C" w:rsidP="00803C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site of the investment: Will it serve its purpose or not?</w:t>
      </w:r>
    </w:p>
    <w:p w:rsidR="007A139C" w:rsidRDefault="007A139C" w:rsidP="00803C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re there government policies that will affect the s</w:t>
      </w:r>
      <w:r w:rsidR="005E2249">
        <w:rPr>
          <w:rFonts w:ascii="Times New Roman" w:hAnsi="Times New Roman" w:cs="Times New Roman"/>
          <w:sz w:val="28"/>
          <w:szCs w:val="28"/>
        </w:rPr>
        <w:t>ituation</w:t>
      </w:r>
      <w:r>
        <w:rPr>
          <w:rFonts w:ascii="Times New Roman" w:hAnsi="Times New Roman" w:cs="Times New Roman"/>
          <w:sz w:val="28"/>
          <w:szCs w:val="28"/>
        </w:rPr>
        <w:t xml:space="preserve"> of the </w:t>
      </w:r>
      <w:r w:rsidR="005E2249">
        <w:rPr>
          <w:rFonts w:ascii="Times New Roman" w:hAnsi="Times New Roman" w:cs="Times New Roman"/>
          <w:sz w:val="28"/>
          <w:szCs w:val="28"/>
        </w:rPr>
        <w:t>projec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E2249">
        <w:rPr>
          <w:rFonts w:ascii="Times New Roman" w:hAnsi="Times New Roman" w:cs="Times New Roman"/>
          <w:sz w:val="28"/>
          <w:szCs w:val="28"/>
        </w:rPr>
        <w:t>in that area?</w:t>
      </w:r>
    </w:p>
    <w:p w:rsidR="007A139C" w:rsidRDefault="005E2249" w:rsidP="00803C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are the t</w:t>
      </w:r>
      <w:r w:rsidR="007A139C">
        <w:rPr>
          <w:rFonts w:ascii="Times New Roman" w:hAnsi="Times New Roman" w:cs="Times New Roman"/>
          <w:sz w:val="28"/>
          <w:szCs w:val="28"/>
        </w:rPr>
        <w:t>ype</w:t>
      </w:r>
      <w:r>
        <w:rPr>
          <w:rFonts w:ascii="Times New Roman" w:hAnsi="Times New Roman" w:cs="Times New Roman"/>
          <w:sz w:val="28"/>
          <w:szCs w:val="28"/>
        </w:rPr>
        <w:t>s</w:t>
      </w:r>
      <w:r w:rsidR="007A139C">
        <w:rPr>
          <w:rFonts w:ascii="Times New Roman" w:hAnsi="Times New Roman" w:cs="Times New Roman"/>
          <w:sz w:val="28"/>
          <w:szCs w:val="28"/>
        </w:rPr>
        <w:t xml:space="preserve"> of land documentation</w:t>
      </w:r>
      <w:r>
        <w:rPr>
          <w:rFonts w:ascii="Times New Roman" w:hAnsi="Times New Roman" w:cs="Times New Roman"/>
          <w:sz w:val="28"/>
          <w:szCs w:val="28"/>
        </w:rPr>
        <w:t xml:space="preserve"> or title</w:t>
      </w:r>
      <w:r w:rsidR="002E6E00">
        <w:rPr>
          <w:rFonts w:ascii="Times New Roman" w:hAnsi="Times New Roman" w:cs="Times New Roman"/>
          <w:sz w:val="28"/>
          <w:szCs w:val="28"/>
        </w:rPr>
        <w:t xml:space="preserve"> of the</w:t>
      </w:r>
      <w:r>
        <w:rPr>
          <w:rFonts w:ascii="Times New Roman" w:hAnsi="Times New Roman" w:cs="Times New Roman"/>
          <w:sz w:val="28"/>
          <w:szCs w:val="28"/>
        </w:rPr>
        <w:t xml:space="preserve"> property in view?</w:t>
      </w:r>
    </w:p>
    <w:p w:rsidR="002E6E00" w:rsidRDefault="005E2249" w:rsidP="00803C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is t</w:t>
      </w:r>
      <w:r w:rsidR="002E6E00">
        <w:rPr>
          <w:rFonts w:ascii="Times New Roman" w:hAnsi="Times New Roman" w:cs="Times New Roman"/>
          <w:sz w:val="28"/>
          <w:szCs w:val="28"/>
        </w:rPr>
        <w:t>he actual cost of funding the project</w:t>
      </w:r>
      <w:r>
        <w:rPr>
          <w:rFonts w:ascii="Times New Roman" w:hAnsi="Times New Roman" w:cs="Times New Roman"/>
          <w:sz w:val="28"/>
          <w:szCs w:val="28"/>
        </w:rPr>
        <w:t>?</w:t>
      </w:r>
    </w:p>
    <w:p w:rsidR="002E6E00" w:rsidRDefault="000C6DA6" w:rsidP="00803C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is the c</w:t>
      </w:r>
      <w:r w:rsidR="002E6E00">
        <w:rPr>
          <w:rFonts w:ascii="Times New Roman" w:hAnsi="Times New Roman" w:cs="Times New Roman"/>
          <w:sz w:val="28"/>
          <w:szCs w:val="28"/>
        </w:rPr>
        <w:t>ost of the investment as against its actual market value</w:t>
      </w:r>
      <w:r>
        <w:rPr>
          <w:rFonts w:ascii="Times New Roman" w:hAnsi="Times New Roman" w:cs="Times New Roman"/>
          <w:sz w:val="28"/>
          <w:szCs w:val="28"/>
        </w:rPr>
        <w:t>?</w:t>
      </w:r>
    </w:p>
    <w:p w:rsidR="002E6E00" w:rsidRDefault="000C6DA6" w:rsidP="00803C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are the likely r</w:t>
      </w:r>
      <w:r w:rsidR="002E6E00">
        <w:rPr>
          <w:rFonts w:ascii="Times New Roman" w:hAnsi="Times New Roman" w:cs="Times New Roman"/>
          <w:sz w:val="28"/>
          <w:szCs w:val="28"/>
        </w:rPr>
        <w:t>eturns on the investment</w:t>
      </w:r>
      <w:r>
        <w:rPr>
          <w:rFonts w:ascii="Times New Roman" w:hAnsi="Times New Roman" w:cs="Times New Roman"/>
          <w:sz w:val="28"/>
          <w:szCs w:val="28"/>
        </w:rPr>
        <w:t>?</w:t>
      </w:r>
    </w:p>
    <w:p w:rsidR="002E6E00" w:rsidRDefault="000C6DA6" w:rsidP="00803C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is the v</w:t>
      </w:r>
      <w:r w:rsidR="002E6E00">
        <w:rPr>
          <w:rFonts w:ascii="Times New Roman" w:hAnsi="Times New Roman" w:cs="Times New Roman"/>
          <w:sz w:val="28"/>
          <w:szCs w:val="28"/>
        </w:rPr>
        <w:t>iability of the investment after a decade</w:t>
      </w:r>
      <w:r>
        <w:rPr>
          <w:rFonts w:ascii="Times New Roman" w:hAnsi="Times New Roman" w:cs="Times New Roman"/>
          <w:sz w:val="28"/>
          <w:szCs w:val="28"/>
        </w:rPr>
        <w:t>?</w:t>
      </w:r>
    </w:p>
    <w:p w:rsidR="002E6E00" w:rsidRDefault="001966FD" w:rsidP="00803C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95486">
        <w:rPr>
          <w:rFonts w:ascii="Times New Roman" w:hAnsi="Times New Roman" w:cs="Times New Roman"/>
          <w:sz w:val="28"/>
          <w:szCs w:val="28"/>
        </w:rPr>
        <w:t>Are there any risks involved in the investment?</w:t>
      </w:r>
    </w:p>
    <w:p w:rsidR="00F95486" w:rsidRDefault="00FD57B4" w:rsidP="00803C46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FD57B4">
        <w:rPr>
          <w:rFonts w:ascii="Times New Roman" w:hAnsi="Times New Roman" w:cs="Times New Roman"/>
          <w:b/>
          <w:sz w:val="28"/>
          <w:szCs w:val="28"/>
        </w:rPr>
        <w:t>Frequently Asked Questions (FAQs)</w:t>
      </w:r>
    </w:p>
    <w:p w:rsidR="00FD57B4" w:rsidRDefault="00FD57B4" w:rsidP="00803C4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 you design and build from scratch to finish?  Yes</w:t>
      </w:r>
    </w:p>
    <w:p w:rsidR="00FD57B4" w:rsidRDefault="00FD57B4" w:rsidP="00803C4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n you build/develop outside your state? Yes</w:t>
      </w:r>
    </w:p>
    <w:p w:rsidR="00FD57B4" w:rsidRDefault="00FD57B4" w:rsidP="00803C4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ow flexible is your payment plan? Subject to negotiation</w:t>
      </w:r>
    </w:p>
    <w:p w:rsidR="00FD57B4" w:rsidRDefault="00FD57B4" w:rsidP="00803C4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is your fee and is it negotiable?</w:t>
      </w:r>
      <w:r w:rsidR="002343CA">
        <w:rPr>
          <w:rFonts w:ascii="Times New Roman" w:hAnsi="Times New Roman" w:cs="Times New Roman"/>
          <w:sz w:val="28"/>
          <w:szCs w:val="28"/>
        </w:rPr>
        <w:t xml:space="preserve"> Everything is negotiable and it doesn’t hurt to ask</w:t>
      </w:r>
    </w:p>
    <w:p w:rsidR="002343CA" w:rsidRDefault="002343CA" w:rsidP="00803C4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n you manage projects by other developers? Yes</w:t>
      </w:r>
    </w:p>
    <w:p w:rsidR="001966FD" w:rsidRDefault="001966FD" w:rsidP="00803C46">
      <w:pPr>
        <w:pStyle w:val="ListParagraph"/>
        <w:ind w:left="108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1966FD" w:rsidRDefault="001966FD" w:rsidP="00803C46">
      <w:pPr>
        <w:pStyle w:val="ListParagraph"/>
        <w:ind w:left="108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D069A" w:rsidRDefault="00FD069A" w:rsidP="00803C46">
      <w:pPr>
        <w:pStyle w:val="ListParagraph"/>
        <w:ind w:left="108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D069A" w:rsidRDefault="00FD069A" w:rsidP="00803C46">
      <w:pPr>
        <w:pStyle w:val="ListParagraph"/>
        <w:ind w:left="108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D069A" w:rsidRDefault="00FD069A" w:rsidP="00803C46">
      <w:pPr>
        <w:pStyle w:val="ListParagraph"/>
        <w:ind w:left="108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D069A" w:rsidRDefault="00FD069A" w:rsidP="00803C46">
      <w:pPr>
        <w:pStyle w:val="ListParagraph"/>
        <w:ind w:left="108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D069A" w:rsidRDefault="00FD069A" w:rsidP="00803C46">
      <w:pPr>
        <w:pStyle w:val="ListParagraph"/>
        <w:ind w:left="108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1966FD" w:rsidRDefault="001966FD" w:rsidP="00803C46">
      <w:pPr>
        <w:pStyle w:val="ListParagraph"/>
        <w:ind w:left="108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66FD">
        <w:rPr>
          <w:rFonts w:ascii="Times New Roman" w:hAnsi="Times New Roman" w:cs="Times New Roman"/>
          <w:b/>
          <w:sz w:val="28"/>
          <w:szCs w:val="28"/>
        </w:rPr>
        <w:t>REAL ESTATES</w:t>
      </w:r>
    </w:p>
    <w:p w:rsidR="001966FD" w:rsidRDefault="001966FD" w:rsidP="00803C46">
      <w:pPr>
        <w:pStyle w:val="ListParagraph"/>
        <w:ind w:left="108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real estates, we offer the following services:</w:t>
      </w:r>
    </w:p>
    <w:p w:rsidR="00E51E93" w:rsidRPr="00E51E93" w:rsidRDefault="00E51E93" w:rsidP="00803C4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elping prospective tenants locate their ideal homes.</w:t>
      </w:r>
    </w:p>
    <w:p w:rsidR="001966FD" w:rsidRDefault="001966FD" w:rsidP="00803C4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resenting the buyer and helping </w:t>
      </w:r>
      <w:r w:rsidR="00244914">
        <w:rPr>
          <w:rFonts w:ascii="Times New Roman" w:hAnsi="Times New Roman" w:cs="Times New Roman"/>
          <w:sz w:val="28"/>
          <w:szCs w:val="28"/>
        </w:rPr>
        <w:t>the client find the best property, at the best price which meets the clients</w:t>
      </w:r>
      <w:r w:rsidR="0045141C">
        <w:rPr>
          <w:rFonts w:ascii="Times New Roman" w:hAnsi="Times New Roman" w:cs="Times New Roman"/>
          <w:sz w:val="28"/>
          <w:szCs w:val="28"/>
        </w:rPr>
        <w:t>’</w:t>
      </w:r>
      <w:r w:rsidR="00244914">
        <w:rPr>
          <w:rFonts w:ascii="Times New Roman" w:hAnsi="Times New Roman" w:cs="Times New Roman"/>
          <w:sz w:val="28"/>
          <w:szCs w:val="28"/>
        </w:rPr>
        <w:t xml:space="preserve"> need while protecting the client’s interests.</w:t>
      </w:r>
    </w:p>
    <w:p w:rsidR="00244914" w:rsidRDefault="009347FF" w:rsidP="00803C4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representing a seller, we market the clients</w:t>
      </w:r>
      <w:r w:rsidR="0045141C">
        <w:rPr>
          <w:rFonts w:ascii="Times New Roman" w:hAnsi="Times New Roman" w:cs="Times New Roman"/>
          <w:sz w:val="28"/>
          <w:szCs w:val="28"/>
        </w:rPr>
        <w:t>’</w:t>
      </w:r>
      <w:r>
        <w:rPr>
          <w:rFonts w:ascii="Times New Roman" w:hAnsi="Times New Roman" w:cs="Times New Roman"/>
          <w:sz w:val="28"/>
          <w:szCs w:val="28"/>
        </w:rPr>
        <w:t xml:space="preserve"> property in an attempt to find a </w:t>
      </w:r>
      <w:r w:rsidR="00FD069A">
        <w:rPr>
          <w:rFonts w:ascii="Times New Roman" w:hAnsi="Times New Roman" w:cs="Times New Roman"/>
          <w:sz w:val="28"/>
          <w:szCs w:val="28"/>
        </w:rPr>
        <w:t>suitable buyer</w:t>
      </w:r>
      <w:r>
        <w:rPr>
          <w:rFonts w:ascii="Times New Roman" w:hAnsi="Times New Roman" w:cs="Times New Roman"/>
          <w:sz w:val="28"/>
          <w:szCs w:val="28"/>
        </w:rPr>
        <w:t xml:space="preserve"> and obtain the best price for the seller.</w:t>
      </w:r>
    </w:p>
    <w:p w:rsidR="00E51E93" w:rsidRDefault="00E51E93" w:rsidP="00803C46">
      <w:pPr>
        <w:ind w:left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house management, we offer the following services</w:t>
      </w:r>
      <w:r w:rsidR="0045141C">
        <w:rPr>
          <w:rFonts w:ascii="Times New Roman" w:hAnsi="Times New Roman" w:cs="Times New Roman"/>
          <w:sz w:val="28"/>
          <w:szCs w:val="28"/>
        </w:rPr>
        <w:t>:</w:t>
      </w:r>
    </w:p>
    <w:p w:rsidR="00E51E93" w:rsidRDefault="000C3D5E" w:rsidP="00803C46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ssuance of schedule of payment for clients’ clarification.</w:t>
      </w:r>
    </w:p>
    <w:p w:rsidR="000C3D5E" w:rsidRDefault="000C3D5E" w:rsidP="00803C46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nsuring adequate sanitary condition of the property.</w:t>
      </w:r>
    </w:p>
    <w:p w:rsidR="000C3D5E" w:rsidRDefault="000C3D5E" w:rsidP="00803C46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ffering free legal services.</w:t>
      </w:r>
    </w:p>
    <w:p w:rsidR="000C3D5E" w:rsidRDefault="000C3D5E" w:rsidP="00803C46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nsuring that the property is not misused by tenants.</w:t>
      </w:r>
    </w:p>
    <w:p w:rsidR="000C3D5E" w:rsidRPr="00803C46" w:rsidRDefault="000C3D5E" w:rsidP="00803C46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nsuring tenants’ compliance to the terms and conditions of their tenancy.</w:t>
      </w:r>
    </w:p>
    <w:p w:rsidR="000C3D5E" w:rsidRDefault="000C3D5E" w:rsidP="00803C46">
      <w:pPr>
        <w:pStyle w:val="ListParagraph"/>
        <w:ind w:left="144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51E93" w:rsidRDefault="00E51E93" w:rsidP="00803C46">
      <w:pPr>
        <w:pStyle w:val="ListParagraph"/>
        <w:ind w:left="144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UILDING CONSTRUCTION</w:t>
      </w:r>
    </w:p>
    <w:p w:rsidR="00803C46" w:rsidRDefault="00803C46" w:rsidP="00803C46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building construction, we offer our services in three stages:</w:t>
      </w:r>
    </w:p>
    <w:p w:rsidR="00803C46" w:rsidRDefault="00803C46" w:rsidP="00803C46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age 1: Preconstruction</w:t>
      </w:r>
    </w:p>
    <w:p w:rsidR="00803C46" w:rsidRDefault="00803C46" w:rsidP="00803C46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help the clients in locating genuine properties; do proper documentation/registration of the property title. Surveying of the property, architectural and structural drawings and building approvals.</w:t>
      </w:r>
    </w:p>
    <w:p w:rsidR="00803C46" w:rsidRDefault="00803C46" w:rsidP="00803C46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age 2: Construction</w:t>
      </w:r>
    </w:p>
    <w:p w:rsidR="00803C46" w:rsidRDefault="00803C46" w:rsidP="00803C46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carry out project execution for our numerous clients. Our photo gallery portrays more of it.</w:t>
      </w:r>
    </w:p>
    <w:p w:rsidR="00803C46" w:rsidRDefault="00803C46" w:rsidP="00803C46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age 3: Post Construction</w:t>
      </w:r>
    </w:p>
    <w:p w:rsidR="00803C46" w:rsidRPr="00803C46" w:rsidRDefault="00803C46" w:rsidP="00803C46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are involved in finishing, furnishing, equipping and maintenance of our projects.</w:t>
      </w:r>
    </w:p>
    <w:sectPr w:rsidR="00803C46" w:rsidRPr="00803C46" w:rsidSect="00CF0F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5111C5"/>
    <w:multiLevelType w:val="hybridMultilevel"/>
    <w:tmpl w:val="0A8AC620"/>
    <w:lvl w:ilvl="0" w:tplc="0B0631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97E7228"/>
    <w:multiLevelType w:val="hybridMultilevel"/>
    <w:tmpl w:val="877873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CB65A37"/>
    <w:multiLevelType w:val="hybridMultilevel"/>
    <w:tmpl w:val="3EF0DB7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5AF663A8"/>
    <w:multiLevelType w:val="hybridMultilevel"/>
    <w:tmpl w:val="FB3E2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2D22FBA"/>
    <w:multiLevelType w:val="hybridMultilevel"/>
    <w:tmpl w:val="58205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1Mzc1MLQwNTUBEko6SsGpxcWZ+XkgBYa1AMxKtf0sAAAA"/>
  </w:docVars>
  <w:rsids>
    <w:rsidRoot w:val="00887557"/>
    <w:rsid w:val="000C3D5E"/>
    <w:rsid w:val="000C6DA6"/>
    <w:rsid w:val="00120AE5"/>
    <w:rsid w:val="001966FD"/>
    <w:rsid w:val="002343CA"/>
    <w:rsid w:val="00244914"/>
    <w:rsid w:val="002D424F"/>
    <w:rsid w:val="002E6E00"/>
    <w:rsid w:val="0045141C"/>
    <w:rsid w:val="005E2249"/>
    <w:rsid w:val="00692223"/>
    <w:rsid w:val="007A139C"/>
    <w:rsid w:val="00803C46"/>
    <w:rsid w:val="00887557"/>
    <w:rsid w:val="009347FF"/>
    <w:rsid w:val="009C09A0"/>
    <w:rsid w:val="00B62349"/>
    <w:rsid w:val="00CF0F6F"/>
    <w:rsid w:val="00DC2FF0"/>
    <w:rsid w:val="00E51E93"/>
    <w:rsid w:val="00EE118E"/>
    <w:rsid w:val="00F95486"/>
    <w:rsid w:val="00FA77D0"/>
    <w:rsid w:val="00FD069A"/>
    <w:rsid w:val="00FD57B4"/>
    <w:rsid w:val="00FF4C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0F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222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1</cp:revision>
  <dcterms:created xsi:type="dcterms:W3CDTF">2020-03-09T13:48:00Z</dcterms:created>
  <dcterms:modified xsi:type="dcterms:W3CDTF">2020-03-13T10:07:00Z</dcterms:modified>
</cp:coreProperties>
</file>